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3762E" w14:textId="77777777" w:rsidR="009C4AC1" w:rsidRPr="004E7AA8" w:rsidRDefault="009C4AC1" w:rsidP="009C4AC1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>
        <w:rPr>
          <w:rFonts w:ascii="Calibri" w:eastAsia="Times New Roman" w:hAnsi="Calibri" w:cs="Arial"/>
          <w:b/>
          <w:lang w:val="en-GB"/>
        </w:rPr>
        <w:t xml:space="preserve">5: </w:t>
      </w:r>
      <w:r>
        <w:rPr>
          <w:rFonts w:ascii="Calibri" w:eastAsia="Times New Roman" w:hAnsi="Calibri" w:cs="Arial"/>
          <w:i/>
          <w:lang w:val="en-GB"/>
        </w:rPr>
        <w:t xml:space="preserve">5.00 </w:t>
      </w:r>
      <w:r w:rsidRPr="00191D05">
        <w:rPr>
          <w:rFonts w:ascii="Calibri" w:eastAsia="Times New Roman" w:hAnsi="Calibri" w:cs="Arial"/>
          <w:i/>
          <w:lang w:val="en-GB"/>
        </w:rPr>
        <w:t>p.m</w:t>
      </w:r>
      <w:r>
        <w:rPr>
          <w:rFonts w:ascii="Calibri" w:eastAsia="Times New Roman" w:hAnsi="Calibri" w:cs="Arial"/>
          <w:i/>
          <w:lang w:val="en-GB"/>
        </w:rPr>
        <w:t>.</w:t>
      </w:r>
      <w:r w:rsidRPr="00191D05">
        <w:rPr>
          <w:rFonts w:ascii="Calibri" w:eastAsia="Times New Roman" w:hAnsi="Calibri" w:cs="Arial"/>
          <w:i/>
          <w:lang w:val="en-GB"/>
        </w:rPr>
        <w:t xml:space="preserve"> on</w:t>
      </w:r>
      <w:r>
        <w:rPr>
          <w:rFonts w:ascii="Calibri" w:eastAsia="Times New Roman" w:hAnsi="Calibri" w:cs="Arial"/>
          <w:i/>
          <w:lang w:val="en-GB"/>
        </w:rPr>
        <w:t xml:space="preserve"> 8</w:t>
      </w:r>
      <w:r w:rsidRPr="005E5DA1">
        <w:rPr>
          <w:rFonts w:ascii="Calibri" w:eastAsia="Times New Roman" w:hAnsi="Calibri" w:cs="Arial"/>
          <w:i/>
          <w:vertAlign w:val="superscript"/>
          <w:lang w:val="en-GB"/>
        </w:rPr>
        <w:t>th</w:t>
      </w:r>
      <w:r>
        <w:rPr>
          <w:rFonts w:ascii="Calibri" w:eastAsia="Times New Roman" w:hAnsi="Calibri" w:cs="Arial"/>
          <w:i/>
          <w:lang w:val="en-GB"/>
        </w:rPr>
        <w:t xml:space="preserve"> June 2018 at MIT Manukau Campus room-329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>
        <w:rPr>
          <w:rFonts w:ascii="Calibri" w:eastAsia="Times New Roman" w:hAnsi="Calibri" w:cs="Arial"/>
          <w:i/>
          <w:lang w:val="en-GB"/>
        </w:rPr>
        <w:t xml:space="preserve"> </w:t>
      </w:r>
      <w:bookmarkStart w:id="0" w:name="_GoBack"/>
      <w:bookmarkEnd w:id="0"/>
    </w:p>
    <w:p w14:paraId="1A8F3B59" w14:textId="77777777" w:rsidR="009C4AC1" w:rsidRPr="00191D05" w:rsidRDefault="009C4AC1" w:rsidP="009C4AC1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 (170001510)</w:t>
      </w:r>
    </w:p>
    <w:p w14:paraId="728D85BE" w14:textId="77777777" w:rsidR="009C4AC1" w:rsidRPr="00191D05" w:rsidRDefault="009C4AC1" w:rsidP="009C4AC1">
      <w:pPr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476DF033" w14:textId="77777777" w:rsidR="009C4AC1" w:rsidRPr="00191D05" w:rsidRDefault="009C4AC1" w:rsidP="009C4AC1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499756C8" w14:textId="77777777" w:rsidR="009C4AC1" w:rsidRPr="004E7AA8" w:rsidRDefault="009C4AC1" w:rsidP="009C4AC1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Pr="00191D05">
        <w:rPr>
          <w:rFonts w:ascii="Calibri" w:eastAsia="Times New Roman" w:hAnsi="Calibri" w:cs="Arial"/>
          <w:i/>
          <w:lang w:val="en-GB"/>
        </w:rPr>
        <w:t>None</w:t>
      </w:r>
    </w:p>
    <w:p w14:paraId="25A9F93D" w14:textId="10336703" w:rsidR="009C4AC1" w:rsidRPr="009C4AC1" w:rsidRDefault="009C4AC1" w:rsidP="009C4AC1">
      <w:pPr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>
        <w:rPr>
          <w:rFonts w:ascii="Calibri" w:eastAsia="Times New Roman" w:hAnsi="Calibri" w:cs="Arial"/>
          <w:i/>
          <w:lang w:val="en-GB"/>
        </w:rPr>
        <w:t>No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5938"/>
        <w:gridCol w:w="2394"/>
      </w:tblGrid>
      <w:tr w:rsidR="009C4AC1" w:rsidRPr="004E7AA8" w14:paraId="609F51EE" w14:textId="77777777" w:rsidTr="009C4AC1">
        <w:tc>
          <w:tcPr>
            <w:tcW w:w="910" w:type="dxa"/>
            <w:shd w:val="clear" w:color="auto" w:fill="D99594" w:themeFill="accent2" w:themeFillTint="99"/>
          </w:tcPr>
          <w:p w14:paraId="04CB515C" w14:textId="77777777" w:rsidR="009C4AC1" w:rsidRPr="004E7AA8" w:rsidRDefault="009C4AC1" w:rsidP="0083001A">
            <w:pPr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06FCF2BE" w14:textId="77777777" w:rsidR="009C4AC1" w:rsidRPr="004E7AA8" w:rsidRDefault="009C4AC1" w:rsidP="0083001A">
            <w:pPr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5938" w:type="dxa"/>
            <w:shd w:val="clear" w:color="auto" w:fill="D99594" w:themeFill="accent2" w:themeFillTint="99"/>
          </w:tcPr>
          <w:p w14:paraId="30F91EF8" w14:textId="77777777" w:rsidR="009C4AC1" w:rsidRPr="004E7AA8" w:rsidRDefault="009C4AC1" w:rsidP="0083001A">
            <w:pPr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– include a heading for each item recorded and </w:t>
            </w:r>
            <w:proofErr w:type="gramStart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a brief summary</w:t>
            </w:r>
            <w:proofErr w:type="gramEnd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 of the discussion.</w:t>
            </w:r>
          </w:p>
        </w:tc>
        <w:tc>
          <w:tcPr>
            <w:tcW w:w="2394" w:type="dxa"/>
            <w:shd w:val="clear" w:color="auto" w:fill="D99594" w:themeFill="accent2" w:themeFillTint="99"/>
          </w:tcPr>
          <w:p w14:paraId="6025CF8E" w14:textId="77777777" w:rsidR="009C4AC1" w:rsidRPr="004E7AA8" w:rsidRDefault="009C4AC1" w:rsidP="0083001A">
            <w:pPr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25987505" w14:textId="77777777" w:rsidR="009C4AC1" w:rsidRPr="004E7AA8" w:rsidRDefault="009C4AC1" w:rsidP="009C4AC1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64CE1303" w14:textId="77777777" w:rsidR="009C4AC1" w:rsidRPr="004E7AA8" w:rsidRDefault="009C4AC1" w:rsidP="009C4AC1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50BC3DE5" w14:textId="77777777" w:rsidR="009C4AC1" w:rsidRPr="004E7AA8" w:rsidRDefault="009C4AC1" w:rsidP="009C4AC1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9C4AC1" w:rsidRPr="004E7AA8" w14:paraId="0CD34F1C" w14:textId="77777777" w:rsidTr="0083001A">
        <w:tc>
          <w:tcPr>
            <w:tcW w:w="910" w:type="dxa"/>
            <w:shd w:val="clear" w:color="auto" w:fill="auto"/>
          </w:tcPr>
          <w:p w14:paraId="5B170C33" w14:textId="77777777" w:rsidR="009C4AC1" w:rsidRPr="004E7AA8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5938" w:type="dxa"/>
            <w:shd w:val="clear" w:color="auto" w:fill="auto"/>
          </w:tcPr>
          <w:p w14:paraId="1E3BDA38" w14:textId="77777777" w:rsidR="009C4AC1" w:rsidRPr="004E7AA8" w:rsidRDefault="009C4AC1" w:rsidP="009C4AC1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792F5A13" w14:textId="77777777" w:rsidR="009C4AC1" w:rsidRPr="004E7AA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394" w:type="dxa"/>
            <w:shd w:val="clear" w:color="auto" w:fill="auto"/>
          </w:tcPr>
          <w:p w14:paraId="289F92E6" w14:textId="77777777" w:rsidR="009C4AC1" w:rsidRPr="004E7AA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C4AC1" w:rsidRPr="004E7AA8" w14:paraId="69F5D00B" w14:textId="77777777" w:rsidTr="0083001A">
        <w:tc>
          <w:tcPr>
            <w:tcW w:w="910" w:type="dxa"/>
            <w:shd w:val="clear" w:color="auto" w:fill="auto"/>
          </w:tcPr>
          <w:p w14:paraId="218E9893" w14:textId="77777777" w:rsidR="009C4AC1" w:rsidRPr="004E7AA8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5938" w:type="dxa"/>
            <w:shd w:val="clear" w:color="auto" w:fill="auto"/>
          </w:tcPr>
          <w:p w14:paraId="76800A1A" w14:textId="77777777" w:rsidR="009C4AC1" w:rsidRDefault="009C4AC1" w:rsidP="009C4AC1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29108B52" w14:textId="77777777" w:rsidR="009C4AC1" w:rsidRDefault="009C4AC1" w:rsidP="009C4AC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7F7835">
              <w:rPr>
                <w:rFonts w:ascii="Calibri" w:eastAsia="Calibri" w:hAnsi="Calibri" w:cs="Arial"/>
                <w:lang w:val="en-GB"/>
              </w:rPr>
              <w:t xml:space="preserve">Research on </w:t>
            </w:r>
            <w:r>
              <w:rPr>
                <w:rFonts w:ascii="Calibri" w:eastAsia="Calibri" w:hAnsi="Calibri" w:cs="Arial"/>
                <w:lang w:val="en-GB"/>
              </w:rPr>
              <w:t>3</w:t>
            </w:r>
            <w:r w:rsidRPr="007F7835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>
              <w:rPr>
                <w:rFonts w:ascii="Calibri" w:eastAsia="Calibri" w:hAnsi="Calibri" w:cs="Arial"/>
                <w:lang w:val="en-GB"/>
              </w:rPr>
              <w:t xml:space="preserve"> party libraries which can be used for face and eye detection</w:t>
            </w:r>
          </w:p>
          <w:p w14:paraId="7ABD96A3" w14:textId="77777777" w:rsidR="009C4AC1" w:rsidRDefault="009C4AC1" w:rsidP="009C4AC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Find out the research areas in image processing which needs to be used in face and eye detection</w:t>
            </w:r>
          </w:p>
          <w:p w14:paraId="5648E0DA" w14:textId="77777777" w:rsidR="009C4AC1" w:rsidRPr="0026064A" w:rsidRDefault="009C4AC1" w:rsidP="009C4AC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face and eye detection algorithms</w:t>
            </w:r>
          </w:p>
        </w:tc>
        <w:tc>
          <w:tcPr>
            <w:tcW w:w="2394" w:type="dxa"/>
            <w:shd w:val="clear" w:color="auto" w:fill="auto"/>
          </w:tcPr>
          <w:p w14:paraId="44E6EBEE" w14:textId="77777777" w:rsidR="009C4AC1" w:rsidRPr="006D688A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C4AC1" w:rsidRPr="004E7AA8" w14:paraId="312EA5CE" w14:textId="77777777" w:rsidTr="0083001A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163B13E2" w14:textId="77777777" w:rsidR="009C4AC1" w:rsidRPr="004E7AA8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5938" w:type="dxa"/>
            <w:shd w:val="clear" w:color="auto" w:fill="auto"/>
          </w:tcPr>
          <w:p w14:paraId="73768F6D" w14:textId="77777777" w:rsidR="009C4AC1" w:rsidRPr="006D688A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394" w:type="dxa"/>
            <w:shd w:val="clear" w:color="auto" w:fill="auto"/>
          </w:tcPr>
          <w:p w14:paraId="26694FFF" w14:textId="77777777" w:rsidR="009C4AC1" w:rsidRPr="006D688A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C4AC1" w:rsidRPr="004E7AA8" w14:paraId="5A800225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59BA434" w14:textId="77777777" w:rsidR="009C4AC1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1EF74CF6" w14:textId="77777777" w:rsidR="009C4AC1" w:rsidRPr="007F7835" w:rsidRDefault="009C4AC1" w:rsidP="009C4AC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Use Case Diagram</w:t>
            </w:r>
          </w:p>
        </w:tc>
        <w:tc>
          <w:tcPr>
            <w:tcW w:w="2394" w:type="dxa"/>
            <w:shd w:val="clear" w:color="auto" w:fill="auto"/>
          </w:tcPr>
          <w:p w14:paraId="10504CB1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needs to draw the use case diagram for the proposed solution </w:t>
            </w:r>
          </w:p>
          <w:p w14:paraId="739AD52D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15F10601" w14:textId="77777777" w:rsidR="009C4AC1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9C4AC1" w:rsidRPr="004E7AA8" w14:paraId="6888C0B4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BDF1E9A" w14:textId="77777777" w:rsidR="009C4AC1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39A5FFFE" w14:textId="77777777" w:rsidR="009C4AC1" w:rsidRPr="007F7835" w:rsidRDefault="009C4AC1" w:rsidP="009C4AC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Activity Diagram</w:t>
            </w:r>
          </w:p>
        </w:tc>
        <w:tc>
          <w:tcPr>
            <w:tcW w:w="2394" w:type="dxa"/>
            <w:shd w:val="clear" w:color="auto" w:fill="auto"/>
          </w:tcPr>
          <w:p w14:paraId="305A8B77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needs to draw the Activity diagram for the proposed solution </w:t>
            </w:r>
          </w:p>
          <w:p w14:paraId="1CA5260E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6B1A80D" w14:textId="77777777" w:rsidR="009C4AC1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9C4AC1" w:rsidRPr="004E7AA8" w14:paraId="5439E161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155AC41" w14:textId="77777777" w:rsidR="009C4AC1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2EBE24E9" w14:textId="77777777" w:rsidR="009C4AC1" w:rsidRPr="00DC2DC5" w:rsidRDefault="009C4AC1" w:rsidP="009C4AC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Class Diagram</w:t>
            </w:r>
          </w:p>
        </w:tc>
        <w:tc>
          <w:tcPr>
            <w:tcW w:w="2394" w:type="dxa"/>
            <w:shd w:val="clear" w:color="auto" w:fill="auto"/>
          </w:tcPr>
          <w:p w14:paraId="4F9ADCAE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needs to draw the Class diagram for the proposed solution </w:t>
            </w:r>
          </w:p>
          <w:p w14:paraId="0310D77B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</w:p>
          <w:p w14:paraId="38273C1C" w14:textId="77777777" w:rsidR="009C4AC1" w:rsidRPr="003F57B6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9C4AC1" w:rsidRPr="004E7AA8" w14:paraId="6E4EA01F" w14:textId="77777777" w:rsidTr="0083001A">
        <w:trPr>
          <w:trHeight w:val="160"/>
        </w:trPr>
        <w:tc>
          <w:tcPr>
            <w:tcW w:w="910" w:type="dxa"/>
            <w:shd w:val="clear" w:color="auto" w:fill="auto"/>
          </w:tcPr>
          <w:p w14:paraId="4B882399" w14:textId="77777777" w:rsidR="009C4AC1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40CA8ADC" w14:textId="77777777" w:rsidR="009C4AC1" w:rsidRDefault="009C4AC1" w:rsidP="009C4AC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Sequence Diagram</w:t>
            </w:r>
          </w:p>
        </w:tc>
        <w:tc>
          <w:tcPr>
            <w:tcW w:w="2394" w:type="dxa"/>
            <w:shd w:val="clear" w:color="auto" w:fill="auto"/>
          </w:tcPr>
          <w:p w14:paraId="353DF170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needs to draw the Sequence diagram for the proposed solution </w:t>
            </w:r>
          </w:p>
          <w:p w14:paraId="24643586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</w:p>
          <w:p w14:paraId="3366155F" w14:textId="77777777" w:rsidR="009C4AC1" w:rsidRPr="003F57B6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9C4AC1" w:rsidRPr="004E7AA8" w14:paraId="551D6027" w14:textId="77777777" w:rsidTr="0083001A">
        <w:trPr>
          <w:trHeight w:val="160"/>
        </w:trPr>
        <w:tc>
          <w:tcPr>
            <w:tcW w:w="910" w:type="dxa"/>
            <w:shd w:val="clear" w:color="auto" w:fill="auto"/>
          </w:tcPr>
          <w:p w14:paraId="5961B175" w14:textId="77777777" w:rsidR="009C4AC1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13E1BA6F" w14:textId="77777777" w:rsidR="009C4AC1" w:rsidRDefault="009C4AC1" w:rsidP="009C4AC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Graphical User Interface (GUI) of the proposed solution</w:t>
            </w:r>
          </w:p>
        </w:tc>
        <w:tc>
          <w:tcPr>
            <w:tcW w:w="2394" w:type="dxa"/>
            <w:shd w:val="clear" w:color="auto" w:fill="auto"/>
          </w:tcPr>
          <w:p w14:paraId="55BA0180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Complete the GUI using visual studio 2017 </w:t>
            </w:r>
          </w:p>
          <w:p w14:paraId="5BD868C9" w14:textId="77777777" w:rsidR="009C4AC1" w:rsidRPr="00A70748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1838C655" w14:textId="77777777" w:rsidR="009C4AC1" w:rsidRPr="003F57B6" w:rsidRDefault="009C4AC1" w:rsidP="009C4AC1">
            <w:p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2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9C4AC1" w:rsidRPr="004E7AA8" w14:paraId="41476901" w14:textId="77777777" w:rsidTr="0083001A">
        <w:trPr>
          <w:trHeight w:val="299"/>
        </w:trPr>
        <w:tc>
          <w:tcPr>
            <w:tcW w:w="910" w:type="dxa"/>
            <w:shd w:val="clear" w:color="auto" w:fill="auto"/>
          </w:tcPr>
          <w:p w14:paraId="62FE97A0" w14:textId="77777777" w:rsidR="009C4AC1" w:rsidRPr="00C57BF8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5938" w:type="dxa"/>
            <w:shd w:val="clear" w:color="auto" w:fill="auto"/>
          </w:tcPr>
          <w:p w14:paraId="5C0BBEB3" w14:textId="77777777" w:rsidR="009C4AC1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99FB03E" w14:textId="77777777" w:rsidR="009C4AC1" w:rsidRPr="00C57BF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.00 p.m. on 12</w:t>
            </w:r>
            <w:r w:rsidRPr="00B24CF2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0E3924DA" w14:textId="77777777" w:rsidR="009C4AC1" w:rsidRPr="004E7AA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9C4AC1" w:rsidRPr="004E7AA8" w14:paraId="6617B74E" w14:textId="77777777" w:rsidTr="0083001A">
        <w:trPr>
          <w:trHeight w:val="181"/>
        </w:trPr>
        <w:tc>
          <w:tcPr>
            <w:tcW w:w="910" w:type="dxa"/>
            <w:shd w:val="clear" w:color="auto" w:fill="auto"/>
          </w:tcPr>
          <w:p w14:paraId="6B9432D6" w14:textId="77777777" w:rsidR="009C4AC1" w:rsidRPr="00C57BF8" w:rsidRDefault="009C4AC1" w:rsidP="009C4AC1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5938" w:type="dxa"/>
            <w:shd w:val="clear" w:color="auto" w:fill="auto"/>
          </w:tcPr>
          <w:p w14:paraId="2F6F3607" w14:textId="77777777" w:rsidR="009C4AC1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58786ECD" w14:textId="77777777" w:rsidR="009C4AC1" w:rsidRPr="00C57BF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.30 p.m. on 8</w:t>
            </w:r>
            <w:r w:rsidRPr="007E14A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1F3F9A86" w14:textId="77777777" w:rsidR="009C4AC1" w:rsidRPr="004E7AA8" w:rsidRDefault="009C4AC1" w:rsidP="009C4AC1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Pr="009C4AC1" w:rsidRDefault="005F0014" w:rsidP="009C4AC1">
      <w:pPr>
        <w:spacing w:after="0" w:line="240" w:lineRule="auto"/>
      </w:pPr>
    </w:p>
    <w:sectPr w:rsidR="005F0014" w:rsidRPr="009C4AC1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6B82E" w14:textId="77777777" w:rsidR="00083117" w:rsidRDefault="00083117" w:rsidP="004E7AA8">
      <w:pPr>
        <w:spacing w:after="0" w:line="240" w:lineRule="auto"/>
      </w:pPr>
      <w:r>
        <w:separator/>
      </w:r>
    </w:p>
  </w:endnote>
  <w:endnote w:type="continuationSeparator" w:id="0">
    <w:p w14:paraId="522DABFB" w14:textId="77777777" w:rsidR="00083117" w:rsidRDefault="00083117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80D69" w14:textId="77777777" w:rsidR="00083117" w:rsidRDefault="00083117" w:rsidP="004E7AA8">
      <w:pPr>
        <w:spacing w:after="0" w:line="240" w:lineRule="auto"/>
      </w:pPr>
      <w:r>
        <w:separator/>
      </w:r>
    </w:p>
  </w:footnote>
  <w:footnote w:type="continuationSeparator" w:id="0">
    <w:p w14:paraId="41BC0601" w14:textId="77777777" w:rsidR="00083117" w:rsidRDefault="00083117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0831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3AB7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637D6"/>
    <w:multiLevelType w:val="hybridMultilevel"/>
    <w:tmpl w:val="8374A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67517"/>
    <w:multiLevelType w:val="hybridMultilevel"/>
    <w:tmpl w:val="FA24D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434F8E"/>
    <w:multiLevelType w:val="hybridMultilevel"/>
    <w:tmpl w:val="938CF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3C1898"/>
    <w:multiLevelType w:val="hybridMultilevel"/>
    <w:tmpl w:val="4F8286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64AAB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D3545C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D52C0C"/>
    <w:multiLevelType w:val="hybridMultilevel"/>
    <w:tmpl w:val="640690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0018DC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9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7"/>
  </w:num>
  <w:num w:numId="9">
    <w:abstractNumId w:val="10"/>
  </w:num>
  <w:num w:numId="10">
    <w:abstractNumId w:val="14"/>
  </w:num>
  <w:num w:numId="11">
    <w:abstractNumId w:val="5"/>
  </w:num>
  <w:num w:numId="12">
    <w:abstractNumId w:val="8"/>
  </w:num>
  <w:num w:numId="13">
    <w:abstractNumId w:val="11"/>
  </w:num>
  <w:num w:numId="14">
    <w:abstractNumId w:val="15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QUAvjioGS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77AC7"/>
    <w:rsid w:val="00083117"/>
    <w:rsid w:val="0008427F"/>
    <w:rsid w:val="0009182F"/>
    <w:rsid w:val="000D2C76"/>
    <w:rsid w:val="000D4117"/>
    <w:rsid w:val="00112C3D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243E4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5DA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7F7835"/>
    <w:rsid w:val="00801BCF"/>
    <w:rsid w:val="008056FF"/>
    <w:rsid w:val="00815442"/>
    <w:rsid w:val="00825123"/>
    <w:rsid w:val="00851D40"/>
    <w:rsid w:val="00860B22"/>
    <w:rsid w:val="00867CDD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4AC1"/>
    <w:rsid w:val="009C6001"/>
    <w:rsid w:val="009D5653"/>
    <w:rsid w:val="009D5CCE"/>
    <w:rsid w:val="009E0321"/>
    <w:rsid w:val="00A0220D"/>
    <w:rsid w:val="00A04EF2"/>
    <w:rsid w:val="00A10F32"/>
    <w:rsid w:val="00A359C3"/>
    <w:rsid w:val="00A75F2B"/>
    <w:rsid w:val="00A817CE"/>
    <w:rsid w:val="00AA1049"/>
    <w:rsid w:val="00AF1D89"/>
    <w:rsid w:val="00B155F8"/>
    <w:rsid w:val="00B24CF2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2DC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36306"/>
    <w:rsid w:val="00F464DA"/>
    <w:rsid w:val="00F517D4"/>
    <w:rsid w:val="00F710B9"/>
    <w:rsid w:val="00FA1440"/>
    <w:rsid w:val="00FA5D79"/>
    <w:rsid w:val="00FD1DAA"/>
    <w:rsid w:val="00FF16A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C4AC1"/>
    <w:pPr>
      <w:spacing w:line="240" w:lineRule="auto"/>
      <w:jc w:val="both"/>
    </w:pPr>
    <w:rPr>
      <w:i/>
      <w:iCs/>
      <w:color w:val="1F497D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24T05:47:00Z</dcterms:modified>
</cp:coreProperties>
</file>